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2F5DB2" w14:textId="2423F0F9" w:rsidR="00FD196A" w:rsidRPr="00240365" w:rsidRDefault="00DF0F32" w:rsidP="00240365">
      <w:pPr>
        <w:spacing w:line="276" w:lineRule="auto"/>
        <w:ind w:right="60"/>
        <w:jc w:val="center"/>
        <w:rPr>
          <w:szCs w:val="24"/>
        </w:rPr>
      </w:pPr>
      <w:r>
        <w:rPr>
          <w:b/>
          <w:szCs w:val="24"/>
        </w:rPr>
        <w:t>EDITAL 07</w:t>
      </w:r>
      <w:r w:rsidR="00FD196A" w:rsidRPr="00240365">
        <w:rPr>
          <w:b/>
          <w:szCs w:val="24"/>
        </w:rPr>
        <w:t>/2020 - PRO-ENSINO DE FOMENTO A TRABALHOS DE</w:t>
      </w:r>
    </w:p>
    <w:p w14:paraId="3C2A3D25" w14:textId="77777777" w:rsidR="00FD196A" w:rsidRPr="00240365" w:rsidRDefault="00FD196A" w:rsidP="00240365">
      <w:pPr>
        <w:spacing w:line="276" w:lineRule="auto"/>
        <w:jc w:val="center"/>
        <w:rPr>
          <w:b/>
          <w:szCs w:val="24"/>
        </w:rPr>
      </w:pPr>
      <w:r w:rsidRPr="00240365">
        <w:rPr>
          <w:b/>
          <w:szCs w:val="24"/>
        </w:rPr>
        <w:t>CONCLUSÃO DO CURSO DE BACHAREL INTERDISCIPLINAR EM CIÊNCIAS AGRÁRIAS (PROTCC-BCA)</w:t>
      </w:r>
    </w:p>
    <w:p w14:paraId="3D7AB22F" w14:textId="77777777" w:rsidR="00FD196A" w:rsidRPr="00240365" w:rsidRDefault="00FD196A" w:rsidP="00240365">
      <w:pPr>
        <w:spacing w:line="276" w:lineRule="auto"/>
        <w:jc w:val="center"/>
        <w:rPr>
          <w:b/>
          <w:szCs w:val="24"/>
        </w:rPr>
      </w:pPr>
    </w:p>
    <w:p w14:paraId="27128938" w14:textId="77777777" w:rsidR="00FD196A" w:rsidRPr="00240365" w:rsidRDefault="00FD196A" w:rsidP="00240365">
      <w:pPr>
        <w:pStyle w:val="Padro"/>
        <w:spacing w:after="0"/>
        <w:ind w:right="-11"/>
        <w:jc w:val="center"/>
        <w:rPr>
          <w:rFonts w:ascii="Times New Roman" w:hAnsi="Times New Roman" w:cs="Times New Roman"/>
          <w:sz w:val="24"/>
          <w:szCs w:val="24"/>
        </w:rPr>
      </w:pPr>
    </w:p>
    <w:p w14:paraId="0D270283" w14:textId="77777777" w:rsidR="00FD196A" w:rsidRPr="00240365" w:rsidRDefault="00FD196A" w:rsidP="00240365">
      <w:pPr>
        <w:widowControl w:val="0"/>
        <w:autoSpaceDE w:val="0"/>
        <w:spacing w:line="276" w:lineRule="auto"/>
        <w:jc w:val="center"/>
        <w:rPr>
          <w:i/>
          <w:szCs w:val="24"/>
        </w:rPr>
      </w:pPr>
      <w:r w:rsidRPr="00240365">
        <w:rPr>
          <w:b/>
          <w:szCs w:val="24"/>
        </w:rPr>
        <w:t>ANEXO II – TERMO DE COMPROMISSO</w:t>
      </w:r>
    </w:p>
    <w:p w14:paraId="2C9814E9" w14:textId="77777777" w:rsidR="00FD196A" w:rsidRPr="00240365" w:rsidRDefault="00FD196A" w:rsidP="00240365">
      <w:pPr>
        <w:pStyle w:val="Padro"/>
        <w:spacing w:after="0"/>
        <w:ind w:right="-11"/>
        <w:jc w:val="both"/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</w:pPr>
    </w:p>
    <w:p w14:paraId="616706C2" w14:textId="77777777" w:rsidR="00FD196A" w:rsidRPr="00240365" w:rsidRDefault="00FD196A" w:rsidP="00240365">
      <w:pPr>
        <w:pStyle w:val="Padro"/>
        <w:spacing w:after="0"/>
        <w:ind w:right="-12" w:firstLine="436"/>
        <w:jc w:val="both"/>
        <w:rPr>
          <w:rFonts w:ascii="Times New Roman" w:hAnsi="Times New Roman" w:cs="Times New Roman"/>
          <w:sz w:val="24"/>
          <w:szCs w:val="24"/>
        </w:rPr>
      </w:pPr>
      <w:r w:rsidRPr="00240365">
        <w:rPr>
          <w:rFonts w:ascii="Times New Roman" w:hAnsi="Times New Roman" w:cs="Times New Roman"/>
          <w:sz w:val="24"/>
          <w:szCs w:val="24"/>
        </w:rPr>
        <w:t>Eu, ______________________________________________, me comprometo a:</w:t>
      </w:r>
    </w:p>
    <w:p w14:paraId="487B31B1" w14:textId="77777777" w:rsidR="00FD196A" w:rsidRPr="00240365" w:rsidRDefault="00FD196A" w:rsidP="00240365">
      <w:pPr>
        <w:pStyle w:val="Padro"/>
        <w:spacing w:after="0"/>
        <w:ind w:left="284" w:right="-12" w:firstLine="436"/>
        <w:jc w:val="both"/>
        <w:rPr>
          <w:rFonts w:ascii="Times New Roman" w:hAnsi="Times New Roman" w:cs="Times New Roman"/>
          <w:sz w:val="24"/>
          <w:szCs w:val="24"/>
        </w:rPr>
      </w:pPr>
    </w:p>
    <w:p w14:paraId="20EC0E31" w14:textId="4323854A" w:rsidR="00FD196A" w:rsidRPr="00240365" w:rsidRDefault="00FD196A" w:rsidP="00240365">
      <w:pPr>
        <w:spacing w:line="276" w:lineRule="auto"/>
        <w:ind w:right="60"/>
        <w:rPr>
          <w:b/>
          <w:szCs w:val="24"/>
        </w:rPr>
      </w:pPr>
      <w:r w:rsidRPr="00240365">
        <w:rPr>
          <w:b/>
          <w:szCs w:val="24"/>
        </w:rPr>
        <w:t>a)</w:t>
      </w:r>
      <w:r w:rsidRPr="00240365">
        <w:rPr>
          <w:szCs w:val="24"/>
        </w:rPr>
        <w:t xml:space="preserve"> Apresentar relatório de prestação de contas dos recursos de acordo com o formulário de prestação de contas (ANEXO III) e os comprovantes fiscais das despesas realizadas em até 12 meses após o recebimento da bolsa PROTCC-BCA, referente ao </w:t>
      </w:r>
      <w:r w:rsidR="00DF0F32">
        <w:rPr>
          <w:color w:val="000000" w:themeColor="text1"/>
          <w:szCs w:val="24"/>
        </w:rPr>
        <w:t>Edital 07</w:t>
      </w:r>
      <w:r w:rsidRPr="00240365">
        <w:rPr>
          <w:color w:val="000000" w:themeColor="text1"/>
          <w:szCs w:val="24"/>
        </w:rPr>
        <w:t>/2020 P</w:t>
      </w:r>
      <w:r w:rsidRPr="00240365">
        <w:rPr>
          <w:szCs w:val="24"/>
        </w:rPr>
        <w:t>RO-ENSINO DE FOMENTO A TRABALHOS DE CONCLUSÃO DO CURSO DE BACHAREL INTERDISCIPLINAR EM CIÊNCIAS AGRÁRIAS (PROTCC-BCA)</w:t>
      </w:r>
    </w:p>
    <w:p w14:paraId="392E3EC0" w14:textId="6B7103D3" w:rsidR="00FD196A" w:rsidRPr="00240365" w:rsidRDefault="00FD196A" w:rsidP="00240365">
      <w:pPr>
        <w:spacing w:line="276" w:lineRule="auto"/>
        <w:ind w:right="60"/>
        <w:rPr>
          <w:color w:val="000000" w:themeColor="text1"/>
          <w:szCs w:val="24"/>
        </w:rPr>
      </w:pPr>
    </w:p>
    <w:p w14:paraId="3E2A115C" w14:textId="3D1C3E58" w:rsidR="00FD196A" w:rsidRPr="00240365" w:rsidRDefault="00FD196A" w:rsidP="00240365">
      <w:pPr>
        <w:pStyle w:val="Padro"/>
        <w:spacing w:after="0"/>
        <w:ind w:right="-1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036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)</w:t>
      </w:r>
      <w:r w:rsidRPr="002403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etuar gastos exclusivamente para execução de TCC de discentes regularmente matriculados no curso de Bacharel Interdisciplinar em Ciências Agrárias. </w:t>
      </w:r>
    </w:p>
    <w:p w14:paraId="6EE8C671" w14:textId="44BD34E9" w:rsidR="00FD196A" w:rsidRPr="00240365" w:rsidRDefault="00FD196A" w:rsidP="00240365">
      <w:pPr>
        <w:pStyle w:val="Padro"/>
        <w:spacing w:after="0"/>
        <w:ind w:right="-12"/>
        <w:jc w:val="both"/>
        <w:rPr>
          <w:rFonts w:ascii="Times New Roman" w:hAnsi="Times New Roman" w:cs="Times New Roman"/>
          <w:sz w:val="24"/>
          <w:szCs w:val="24"/>
        </w:rPr>
      </w:pPr>
      <w:r w:rsidRPr="00240365">
        <w:rPr>
          <w:rFonts w:ascii="Times New Roman" w:hAnsi="Times New Roman" w:cs="Times New Roman"/>
          <w:color w:val="000000" w:themeColor="text1"/>
          <w:sz w:val="24"/>
          <w:szCs w:val="24"/>
        </w:rPr>
        <w:t>A assinatura deste termo implica na concordância com todas as regras dispostas no Edital 0</w:t>
      </w:r>
      <w:r w:rsidR="00DF0F32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2403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2020 </w:t>
      </w:r>
      <w:r w:rsidRPr="00240365">
        <w:rPr>
          <w:rFonts w:ascii="Times New Roman" w:hAnsi="Times New Roman" w:cs="Times New Roman"/>
          <w:sz w:val="24"/>
          <w:szCs w:val="24"/>
        </w:rPr>
        <w:t>Pro-ensino de fomento a Trabalhos de Conclusão do Curso de Bacharel</w:t>
      </w:r>
      <w:r w:rsidR="00DF0F32">
        <w:rPr>
          <w:rFonts w:ascii="Times New Roman" w:hAnsi="Times New Roman" w:cs="Times New Roman"/>
          <w:sz w:val="24"/>
          <w:szCs w:val="24"/>
        </w:rPr>
        <w:t>ado</w:t>
      </w:r>
      <w:r w:rsidRPr="00240365">
        <w:rPr>
          <w:rFonts w:ascii="Times New Roman" w:hAnsi="Times New Roman" w:cs="Times New Roman"/>
          <w:sz w:val="24"/>
          <w:szCs w:val="24"/>
        </w:rPr>
        <w:t xml:space="preserve"> Interdisciplinar em Ciências Agrárias - Concessão de bolsa-auxílio à pesquisa de TCC do Bacharelado Interdisciplinar em Ciências Agrárias (PROTCC-BCA).</w:t>
      </w:r>
    </w:p>
    <w:p w14:paraId="7311DCF3" w14:textId="77777777" w:rsidR="00FD196A" w:rsidRPr="00240365" w:rsidRDefault="00FD196A" w:rsidP="00240365">
      <w:pPr>
        <w:pStyle w:val="Padro"/>
        <w:spacing w:after="0"/>
        <w:ind w:right="-12"/>
        <w:jc w:val="both"/>
        <w:rPr>
          <w:rFonts w:ascii="Times New Roman" w:hAnsi="Times New Roman" w:cs="Times New Roman"/>
          <w:sz w:val="24"/>
          <w:szCs w:val="24"/>
        </w:rPr>
      </w:pPr>
    </w:p>
    <w:p w14:paraId="0F5658E1" w14:textId="77777777" w:rsidR="00FD196A" w:rsidRPr="00240365" w:rsidRDefault="00FD196A" w:rsidP="00240365">
      <w:pPr>
        <w:pStyle w:val="Padro"/>
        <w:spacing w:after="0"/>
        <w:ind w:left="284" w:right="-12"/>
        <w:jc w:val="both"/>
        <w:rPr>
          <w:rFonts w:ascii="Times New Roman" w:hAnsi="Times New Roman" w:cs="Times New Roman"/>
          <w:sz w:val="24"/>
          <w:szCs w:val="24"/>
        </w:rPr>
      </w:pPr>
    </w:p>
    <w:p w14:paraId="7E9C7A4A" w14:textId="77777777" w:rsidR="00FD196A" w:rsidRPr="00240365" w:rsidRDefault="00FD196A" w:rsidP="00240365">
      <w:pPr>
        <w:pStyle w:val="Padro"/>
        <w:spacing w:after="0"/>
        <w:ind w:left="284" w:right="-12"/>
        <w:jc w:val="both"/>
        <w:rPr>
          <w:rFonts w:ascii="Times New Roman" w:hAnsi="Times New Roman" w:cs="Times New Roman"/>
          <w:sz w:val="24"/>
          <w:szCs w:val="24"/>
        </w:rPr>
      </w:pPr>
    </w:p>
    <w:p w14:paraId="540C5ED2" w14:textId="77777777" w:rsidR="00FD196A" w:rsidRPr="00240365" w:rsidRDefault="00FD196A" w:rsidP="00240365">
      <w:pPr>
        <w:pStyle w:val="Padro"/>
        <w:spacing w:after="0"/>
        <w:ind w:left="284" w:right="-12"/>
        <w:jc w:val="center"/>
        <w:rPr>
          <w:rFonts w:ascii="Times New Roman" w:hAnsi="Times New Roman" w:cs="Times New Roman"/>
          <w:sz w:val="24"/>
          <w:szCs w:val="24"/>
        </w:rPr>
      </w:pPr>
      <w:r w:rsidRPr="00240365">
        <w:rPr>
          <w:rFonts w:ascii="Times New Roman" w:hAnsi="Times New Roman" w:cs="Times New Roman"/>
          <w:sz w:val="24"/>
          <w:szCs w:val="24"/>
        </w:rPr>
        <w:t>_________________________________________________</w:t>
      </w:r>
    </w:p>
    <w:p w14:paraId="799E7461" w14:textId="77777777" w:rsidR="00FD196A" w:rsidRPr="00240365" w:rsidRDefault="00FD196A" w:rsidP="00240365">
      <w:pPr>
        <w:pStyle w:val="Padro"/>
        <w:spacing w:after="0"/>
        <w:ind w:left="284" w:right="-12"/>
        <w:jc w:val="center"/>
        <w:rPr>
          <w:rFonts w:ascii="Times New Roman" w:hAnsi="Times New Roman" w:cs="Times New Roman"/>
          <w:sz w:val="24"/>
          <w:szCs w:val="24"/>
        </w:rPr>
      </w:pPr>
      <w:r w:rsidRPr="00240365">
        <w:rPr>
          <w:rFonts w:ascii="Times New Roman" w:hAnsi="Times New Roman" w:cs="Times New Roman"/>
          <w:sz w:val="24"/>
          <w:szCs w:val="24"/>
        </w:rPr>
        <w:t>Assinatura do Docente</w:t>
      </w:r>
    </w:p>
    <w:p w14:paraId="4EE3A220" w14:textId="77777777" w:rsidR="00FD196A" w:rsidRPr="00240365" w:rsidRDefault="00FD196A" w:rsidP="00240365">
      <w:pPr>
        <w:spacing w:line="276" w:lineRule="auto"/>
        <w:rPr>
          <w:szCs w:val="24"/>
        </w:rPr>
      </w:pPr>
    </w:p>
    <w:p w14:paraId="0E3F9831" w14:textId="1172EFAF" w:rsidR="00FD196A" w:rsidRPr="00240365" w:rsidRDefault="00FD196A" w:rsidP="00240365">
      <w:pPr>
        <w:spacing w:line="276" w:lineRule="auto"/>
        <w:rPr>
          <w:b/>
          <w:szCs w:val="24"/>
        </w:rPr>
      </w:pPr>
      <w:bookmarkStart w:id="0" w:name="_GoBack"/>
      <w:bookmarkEnd w:id="0"/>
    </w:p>
    <w:sectPr w:rsidR="00FD196A" w:rsidRPr="002403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815" w:right="1640" w:bottom="1609" w:left="1702" w:header="708" w:footer="709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36CD2E" w14:textId="77777777" w:rsidR="00430C1F" w:rsidRDefault="00430C1F">
      <w:pPr>
        <w:spacing w:line="240" w:lineRule="auto"/>
      </w:pPr>
      <w:r>
        <w:separator/>
      </w:r>
    </w:p>
  </w:endnote>
  <w:endnote w:type="continuationSeparator" w:id="0">
    <w:p w14:paraId="7A069E2C" w14:textId="77777777" w:rsidR="00430C1F" w:rsidRDefault="00430C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1FEFF6" w14:textId="77777777" w:rsidR="00D516B8" w:rsidRDefault="00D516B8">
    <w:pPr>
      <w:spacing w:line="259" w:lineRule="auto"/>
      <w:ind w:left="0" w:right="6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1845984C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B7F4EE" w14:textId="77777777" w:rsidR="00D516B8" w:rsidRDefault="00D516B8">
    <w:pPr>
      <w:spacing w:line="259" w:lineRule="auto"/>
      <w:ind w:left="0" w:right="6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75C53">
      <w:rPr>
        <w:noProof/>
      </w:rPr>
      <w:t>1</w:t>
    </w:r>
    <w:r>
      <w:fldChar w:fldCharType="end"/>
    </w:r>
    <w:r>
      <w:t xml:space="preserve"> </w:t>
    </w:r>
  </w:p>
  <w:p w14:paraId="753C3CC1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04CCB" w14:textId="77777777" w:rsidR="00D516B8" w:rsidRDefault="00D516B8">
    <w:pPr>
      <w:spacing w:line="259" w:lineRule="auto"/>
      <w:ind w:left="0" w:right="6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61AEE21C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E8B765" w14:textId="77777777" w:rsidR="00430C1F" w:rsidRDefault="00430C1F">
      <w:pPr>
        <w:spacing w:line="240" w:lineRule="auto"/>
      </w:pPr>
      <w:r>
        <w:separator/>
      </w:r>
    </w:p>
  </w:footnote>
  <w:footnote w:type="continuationSeparator" w:id="0">
    <w:p w14:paraId="4469DAE2" w14:textId="77777777" w:rsidR="00430C1F" w:rsidRDefault="00430C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12E3A0" w14:textId="77777777" w:rsidR="00D516B8" w:rsidRDefault="00D516B8">
    <w:pPr>
      <w:spacing w:line="259" w:lineRule="auto"/>
      <w:ind w:left="0" w:right="9" w:firstLine="0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6C8D04F2" wp14:editId="7903B7BD">
          <wp:simplePos x="0" y="0"/>
          <wp:positionH relativeFrom="page">
            <wp:posOffset>3474720</wp:posOffset>
          </wp:positionH>
          <wp:positionV relativeFrom="page">
            <wp:posOffset>449580</wp:posOffset>
          </wp:positionV>
          <wp:extent cx="609600" cy="640080"/>
          <wp:effectExtent l="0" t="0" r="0" b="0"/>
          <wp:wrapSquare wrapText="bothSides"/>
          <wp:docPr id="35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</w:p>
  <w:p w14:paraId="2AB363D8" w14:textId="77777777" w:rsidR="00D516B8" w:rsidRDefault="00D516B8">
    <w:pPr>
      <w:spacing w:line="259" w:lineRule="auto"/>
      <w:ind w:left="0" w:right="63" w:firstLine="0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</w:p>
  <w:p w14:paraId="3F0A0C8B" w14:textId="77777777" w:rsidR="00D516B8" w:rsidRDefault="00D516B8">
    <w:pPr>
      <w:spacing w:after="25" w:line="259" w:lineRule="auto"/>
      <w:ind w:left="0" w:right="65" w:firstLine="0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</w:p>
  <w:p w14:paraId="7F8FF760" w14:textId="77777777" w:rsidR="00D516B8" w:rsidRDefault="00D516B8">
    <w:pPr>
      <w:spacing w:line="259" w:lineRule="auto"/>
      <w:ind w:left="0" w:right="65" w:firstLine="0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B</w:t>
    </w:r>
    <w:r>
      <w:rPr>
        <w:color w:val="00000A"/>
        <w:sz w:val="19"/>
      </w:rPr>
      <w:t>IOTECNOLOGIA</w:t>
    </w:r>
    <w:r>
      <w:rPr>
        <w:color w:val="00000A"/>
      </w:rPr>
      <w:t xml:space="preserve"> </w:t>
    </w:r>
  </w:p>
  <w:p w14:paraId="511217A2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8A3BDA" w14:textId="77777777" w:rsidR="00D516B8" w:rsidRDefault="00D516B8">
    <w:pPr>
      <w:spacing w:line="259" w:lineRule="auto"/>
      <w:ind w:left="0" w:right="9" w:firstLine="0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1EACC95E" wp14:editId="65B5F0CA">
          <wp:simplePos x="0" y="0"/>
          <wp:positionH relativeFrom="page">
            <wp:posOffset>3474720</wp:posOffset>
          </wp:positionH>
          <wp:positionV relativeFrom="page">
            <wp:posOffset>449580</wp:posOffset>
          </wp:positionV>
          <wp:extent cx="609600" cy="640080"/>
          <wp:effectExtent l="0" t="0" r="0" b="0"/>
          <wp:wrapSquare wrapText="bothSides"/>
          <wp:docPr id="1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</w:p>
  <w:p w14:paraId="2026EA72" w14:textId="77777777" w:rsidR="00D516B8" w:rsidRDefault="00D516B8">
    <w:pPr>
      <w:spacing w:line="259" w:lineRule="auto"/>
      <w:ind w:left="0" w:right="63" w:firstLine="0"/>
      <w:jc w:val="center"/>
      <w:rPr>
        <w:color w:val="00000A"/>
      </w:rPr>
    </w:pPr>
  </w:p>
  <w:p w14:paraId="0FFCDF80" w14:textId="77777777" w:rsidR="00D516B8" w:rsidRDefault="00D516B8">
    <w:pPr>
      <w:spacing w:line="259" w:lineRule="auto"/>
      <w:ind w:left="0" w:right="63" w:firstLine="0"/>
      <w:jc w:val="center"/>
      <w:rPr>
        <w:color w:val="00000A"/>
      </w:rPr>
    </w:pPr>
  </w:p>
  <w:p w14:paraId="7316DAEF" w14:textId="77777777" w:rsidR="00D516B8" w:rsidRDefault="00D516B8">
    <w:pPr>
      <w:spacing w:line="259" w:lineRule="auto"/>
      <w:ind w:left="0" w:right="63" w:firstLine="0"/>
      <w:jc w:val="center"/>
      <w:rPr>
        <w:color w:val="00000A"/>
      </w:rPr>
    </w:pPr>
  </w:p>
  <w:p w14:paraId="4ED9EDD2" w14:textId="77777777" w:rsidR="00D516B8" w:rsidRDefault="00D516B8">
    <w:pPr>
      <w:spacing w:line="259" w:lineRule="auto"/>
      <w:ind w:left="0" w:right="63" w:firstLine="0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</w:p>
  <w:p w14:paraId="198579D1" w14:textId="77777777" w:rsidR="00D516B8" w:rsidRDefault="00D516B8">
    <w:pPr>
      <w:spacing w:after="25" w:line="259" w:lineRule="auto"/>
      <w:ind w:left="0" w:right="65" w:firstLine="0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</w:p>
  <w:p w14:paraId="309F0950" w14:textId="17083DB9" w:rsidR="00D516B8" w:rsidRDefault="00D516B8">
    <w:pPr>
      <w:spacing w:line="259" w:lineRule="auto"/>
      <w:ind w:left="0" w:right="65" w:firstLine="0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O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B</w:t>
    </w:r>
    <w:r>
      <w:rPr>
        <w:color w:val="00000A"/>
        <w:sz w:val="19"/>
      </w:rPr>
      <w:t>ACHARELADO INTERDISCIPLINAR EM CIÊNCIAS AGRÁRIAS</w:t>
    </w:r>
  </w:p>
  <w:p w14:paraId="6035195A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5AF68E" w14:textId="77777777" w:rsidR="00D516B8" w:rsidRDefault="00D516B8">
    <w:pPr>
      <w:spacing w:line="259" w:lineRule="auto"/>
      <w:ind w:left="0" w:right="9" w:firstLine="0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FE366D4" wp14:editId="21EC86A5">
          <wp:simplePos x="0" y="0"/>
          <wp:positionH relativeFrom="page">
            <wp:posOffset>3474720</wp:posOffset>
          </wp:positionH>
          <wp:positionV relativeFrom="page">
            <wp:posOffset>449580</wp:posOffset>
          </wp:positionV>
          <wp:extent cx="609600" cy="640080"/>
          <wp:effectExtent l="0" t="0" r="0" b="0"/>
          <wp:wrapSquare wrapText="bothSides"/>
          <wp:docPr id="2" name="Picture 3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Picture 3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09600" cy="640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color w:val="00000A"/>
      </w:rPr>
      <w:t xml:space="preserve"> </w:t>
    </w:r>
  </w:p>
  <w:p w14:paraId="77B19454" w14:textId="77777777" w:rsidR="00D516B8" w:rsidRDefault="00D516B8">
    <w:pPr>
      <w:spacing w:line="259" w:lineRule="auto"/>
      <w:ind w:left="0" w:right="63" w:firstLine="0"/>
      <w:jc w:val="center"/>
    </w:pPr>
    <w:r>
      <w:rPr>
        <w:color w:val="00000A"/>
      </w:rPr>
      <w:t>U</w:t>
    </w:r>
    <w:r>
      <w:rPr>
        <w:color w:val="00000A"/>
        <w:sz w:val="19"/>
      </w:rPr>
      <w:t xml:space="preserve">NIVERSIDADE </w:t>
    </w:r>
    <w:r>
      <w:rPr>
        <w:color w:val="00000A"/>
      </w:rPr>
      <w:t>F</w:t>
    </w:r>
    <w:r>
      <w:rPr>
        <w:color w:val="00000A"/>
        <w:sz w:val="19"/>
      </w:rPr>
      <w:t xml:space="preserve">EDERAL DO </w:t>
    </w:r>
    <w:r>
      <w:rPr>
        <w:color w:val="00000A"/>
      </w:rPr>
      <w:t>O</w:t>
    </w:r>
    <w:r>
      <w:rPr>
        <w:color w:val="00000A"/>
        <w:sz w:val="19"/>
      </w:rPr>
      <w:t xml:space="preserve">ESTE DO </w:t>
    </w:r>
    <w:r>
      <w:rPr>
        <w:color w:val="00000A"/>
      </w:rPr>
      <w:t>P</w:t>
    </w:r>
    <w:r>
      <w:rPr>
        <w:color w:val="00000A"/>
        <w:sz w:val="19"/>
      </w:rPr>
      <w:t>ARÁ</w:t>
    </w:r>
    <w:r>
      <w:rPr>
        <w:rFonts w:ascii="Calibri" w:eastAsia="Calibri" w:hAnsi="Calibri" w:cs="Calibri"/>
        <w:color w:val="00000A"/>
        <w:sz w:val="32"/>
      </w:rPr>
      <w:t xml:space="preserve"> </w:t>
    </w:r>
  </w:p>
  <w:p w14:paraId="72944656" w14:textId="77777777" w:rsidR="00D516B8" w:rsidRDefault="00D516B8">
    <w:pPr>
      <w:spacing w:after="25" w:line="259" w:lineRule="auto"/>
      <w:ind w:left="0" w:right="65" w:firstLine="0"/>
      <w:jc w:val="center"/>
    </w:pPr>
    <w:r>
      <w:rPr>
        <w:color w:val="00000A"/>
      </w:rPr>
      <w:t>I</w:t>
    </w:r>
    <w:r>
      <w:rPr>
        <w:color w:val="00000A"/>
        <w:sz w:val="19"/>
      </w:rPr>
      <w:t xml:space="preserve">NSTITUTO DE </w:t>
    </w:r>
    <w:r>
      <w:rPr>
        <w:color w:val="00000A"/>
      </w:rPr>
      <w:t>B</w:t>
    </w:r>
    <w:r>
      <w:rPr>
        <w:color w:val="00000A"/>
        <w:sz w:val="19"/>
      </w:rPr>
      <w:t xml:space="preserve">IODIVERSIDADE E </w:t>
    </w:r>
    <w:r>
      <w:rPr>
        <w:color w:val="00000A"/>
      </w:rPr>
      <w:t>F</w:t>
    </w:r>
    <w:r>
      <w:rPr>
        <w:color w:val="00000A"/>
        <w:sz w:val="19"/>
      </w:rPr>
      <w:t>LORESTAS</w:t>
    </w:r>
    <w:r>
      <w:rPr>
        <w:color w:val="00000A"/>
      </w:rPr>
      <w:t xml:space="preserve"> </w:t>
    </w:r>
  </w:p>
  <w:p w14:paraId="3D5B39C5" w14:textId="77777777" w:rsidR="00D516B8" w:rsidRDefault="00D516B8">
    <w:pPr>
      <w:spacing w:line="259" w:lineRule="auto"/>
      <w:ind w:left="0" w:right="65" w:firstLine="0"/>
      <w:jc w:val="center"/>
    </w:pPr>
    <w:r>
      <w:rPr>
        <w:color w:val="00000A"/>
      </w:rPr>
      <w:t>C</w:t>
    </w:r>
    <w:r>
      <w:rPr>
        <w:color w:val="00000A"/>
        <w:sz w:val="19"/>
      </w:rPr>
      <w:t xml:space="preserve">OORDENAÇÃO DE </w:t>
    </w:r>
    <w:r>
      <w:rPr>
        <w:color w:val="00000A"/>
      </w:rPr>
      <w:t>C</w:t>
    </w:r>
    <w:r>
      <w:rPr>
        <w:color w:val="00000A"/>
        <w:sz w:val="19"/>
      </w:rPr>
      <w:t xml:space="preserve">URSO DE </w:t>
    </w:r>
    <w:r>
      <w:rPr>
        <w:color w:val="00000A"/>
      </w:rPr>
      <w:t>B</w:t>
    </w:r>
    <w:r>
      <w:rPr>
        <w:color w:val="00000A"/>
        <w:sz w:val="19"/>
      </w:rPr>
      <w:t>IOTECNOLOGIA</w:t>
    </w:r>
    <w:r>
      <w:rPr>
        <w:color w:val="00000A"/>
      </w:rPr>
      <w:t xml:space="preserve"> </w:t>
    </w:r>
  </w:p>
  <w:p w14:paraId="6FC3FD06" w14:textId="77777777" w:rsidR="00D516B8" w:rsidRDefault="00D516B8">
    <w:pPr>
      <w:spacing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FB3248"/>
    <w:multiLevelType w:val="hybridMultilevel"/>
    <w:tmpl w:val="7452FFE4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7F1B74"/>
    <w:multiLevelType w:val="hybridMultilevel"/>
    <w:tmpl w:val="DA9886BC"/>
    <w:lvl w:ilvl="0" w:tplc="3D5C6708">
      <w:start w:val="1"/>
      <w:numFmt w:val="lowerLetter"/>
      <w:lvlText w:val="%1)"/>
      <w:lvlJc w:val="left"/>
      <w:pPr>
        <w:ind w:left="34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2503A76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2CA7E6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C302BB8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7E29EE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876E810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E16C58A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A4F13E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75E9EC8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456A2C08"/>
    <w:multiLevelType w:val="hybridMultilevel"/>
    <w:tmpl w:val="E048C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EA2F43"/>
    <w:multiLevelType w:val="hybridMultilevel"/>
    <w:tmpl w:val="CE203D38"/>
    <w:lvl w:ilvl="0" w:tplc="078CBFD8">
      <w:start w:val="1"/>
      <w:numFmt w:val="lowerLetter"/>
      <w:lvlText w:val="%1)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C800364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B82B1E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B84E38C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AA5690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532CCCE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67A91F4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962B50A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38696C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59FA16CA"/>
    <w:multiLevelType w:val="multilevel"/>
    <w:tmpl w:val="E07A5394"/>
    <w:lvl w:ilvl="0">
      <w:start w:val="5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"/>
      <w:numFmt w:val="decimal"/>
      <w:lvlRestart w:val="0"/>
      <w:lvlText w:val="%1.%2."/>
      <w:lvlJc w:val="left"/>
      <w:pPr>
        <w:ind w:left="11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681F43A0"/>
    <w:multiLevelType w:val="hybridMultilevel"/>
    <w:tmpl w:val="18DE5154"/>
    <w:lvl w:ilvl="0" w:tplc="88AEEDCE">
      <w:start w:val="1"/>
      <w:numFmt w:val="decimal"/>
      <w:pStyle w:val="Ttulo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009E7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5E4FB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C2225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B8DC3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7EB95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A455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FE64A3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F464EB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6AA32D69"/>
    <w:multiLevelType w:val="hybridMultilevel"/>
    <w:tmpl w:val="B694E338"/>
    <w:lvl w:ilvl="0" w:tplc="971EE4A0">
      <w:start w:val="1"/>
      <w:numFmt w:val="decimal"/>
      <w:lvlText w:val="%1-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B6097C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807764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0AB8BA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E2C9FA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27ECB9C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166944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60382E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BE8CFBA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6C647CFB"/>
    <w:multiLevelType w:val="hybridMultilevel"/>
    <w:tmpl w:val="DFE85732"/>
    <w:lvl w:ilvl="0" w:tplc="890ADC42">
      <w:start w:val="1"/>
      <w:numFmt w:val="lowerLetter"/>
      <w:lvlText w:val="%1)"/>
      <w:lvlJc w:val="left"/>
      <w:pPr>
        <w:ind w:left="10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E0FB88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61AFC32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78F8E6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79273EE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166592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4C9602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31C9A5C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24C1540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71767D5A"/>
    <w:multiLevelType w:val="hybridMultilevel"/>
    <w:tmpl w:val="66F68BF0"/>
    <w:lvl w:ilvl="0" w:tplc="F84C27C2">
      <w:start w:val="1"/>
      <w:numFmt w:val="lowerLetter"/>
      <w:lvlText w:val="%1)"/>
      <w:lvlJc w:val="left"/>
      <w:pPr>
        <w:ind w:left="1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9C2CE8">
      <w:start w:val="1"/>
      <w:numFmt w:val="lowerLetter"/>
      <w:lvlText w:val="%2"/>
      <w:lvlJc w:val="left"/>
      <w:pPr>
        <w:ind w:left="1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5FECD60">
      <w:start w:val="1"/>
      <w:numFmt w:val="lowerRoman"/>
      <w:lvlText w:val="%3"/>
      <w:lvlJc w:val="left"/>
      <w:pPr>
        <w:ind w:left="25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D907998">
      <w:start w:val="1"/>
      <w:numFmt w:val="decimal"/>
      <w:lvlText w:val="%4"/>
      <w:lvlJc w:val="left"/>
      <w:pPr>
        <w:ind w:left="32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08C10CA">
      <w:start w:val="1"/>
      <w:numFmt w:val="lowerLetter"/>
      <w:lvlText w:val="%5"/>
      <w:lvlJc w:val="left"/>
      <w:pPr>
        <w:ind w:left="3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EFAF40E">
      <w:start w:val="1"/>
      <w:numFmt w:val="lowerRoman"/>
      <w:lvlText w:val="%6"/>
      <w:lvlJc w:val="left"/>
      <w:pPr>
        <w:ind w:left="46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0E5E32">
      <w:start w:val="1"/>
      <w:numFmt w:val="decimal"/>
      <w:lvlText w:val="%7"/>
      <w:lvlJc w:val="left"/>
      <w:pPr>
        <w:ind w:left="53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C07C46">
      <w:start w:val="1"/>
      <w:numFmt w:val="lowerLetter"/>
      <w:lvlText w:val="%8"/>
      <w:lvlJc w:val="left"/>
      <w:pPr>
        <w:ind w:left="61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921A7C">
      <w:start w:val="1"/>
      <w:numFmt w:val="lowerRoman"/>
      <w:lvlText w:val="%9"/>
      <w:lvlJc w:val="left"/>
      <w:pPr>
        <w:ind w:left="68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3"/>
  </w:num>
  <w:num w:numId="5">
    <w:abstractNumId w:val="8"/>
  </w:num>
  <w:num w:numId="6">
    <w:abstractNumId w:val="1"/>
  </w:num>
  <w:num w:numId="7">
    <w:abstractNumId w:val="5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BlKmlhbmRgZGxko6SsGpxcWZ+XkgBYa1ANYs3CssAAAA"/>
  </w:docVars>
  <w:rsids>
    <w:rsidRoot w:val="00384607"/>
    <w:rsid w:val="000A41E9"/>
    <w:rsid w:val="000B3D6A"/>
    <w:rsid w:val="000D3D3F"/>
    <w:rsid w:val="00163BBB"/>
    <w:rsid w:val="00184BBA"/>
    <w:rsid w:val="00240365"/>
    <w:rsid w:val="002D3650"/>
    <w:rsid w:val="00323DA3"/>
    <w:rsid w:val="00384607"/>
    <w:rsid w:val="003A7122"/>
    <w:rsid w:val="00430C1F"/>
    <w:rsid w:val="004D05DE"/>
    <w:rsid w:val="00511A6C"/>
    <w:rsid w:val="00534A52"/>
    <w:rsid w:val="006755AE"/>
    <w:rsid w:val="00691D18"/>
    <w:rsid w:val="006A44C8"/>
    <w:rsid w:val="006A5626"/>
    <w:rsid w:val="00775C53"/>
    <w:rsid w:val="00812A09"/>
    <w:rsid w:val="00820FB6"/>
    <w:rsid w:val="008A6EBD"/>
    <w:rsid w:val="00944CF4"/>
    <w:rsid w:val="0096180F"/>
    <w:rsid w:val="00A3186E"/>
    <w:rsid w:val="00B24383"/>
    <w:rsid w:val="00B37244"/>
    <w:rsid w:val="00BC007C"/>
    <w:rsid w:val="00D36212"/>
    <w:rsid w:val="00D516B8"/>
    <w:rsid w:val="00D536DD"/>
    <w:rsid w:val="00DE5511"/>
    <w:rsid w:val="00DF0F32"/>
    <w:rsid w:val="00E023E1"/>
    <w:rsid w:val="00FD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3FF96"/>
  <w15:docId w15:val="{411C3F20-7819-4DA5-BC45-FFDF40546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8" w:lineRule="auto"/>
      <w:ind w:left="10" w:right="58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tulo1">
    <w:name w:val="heading 1"/>
    <w:next w:val="Normal"/>
    <w:link w:val="Ttulo1Char"/>
    <w:uiPriority w:val="9"/>
    <w:qFormat/>
    <w:pPr>
      <w:keepNext/>
      <w:keepLines/>
      <w:numPr>
        <w:numId w:val="7"/>
      </w:numPr>
      <w:spacing w:after="2"/>
      <w:ind w:left="10" w:right="6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oembloco">
    <w:name w:val="Block Text"/>
    <w:basedOn w:val="Normal"/>
    <w:uiPriority w:val="99"/>
    <w:unhideWhenUsed/>
    <w:rsid w:val="00D536DD"/>
    <w:pPr>
      <w:ind w:left="-5" w:right="50"/>
    </w:pPr>
    <w:rPr>
      <w:color w:val="FF0000"/>
    </w:rPr>
  </w:style>
  <w:style w:type="paragraph" w:styleId="PargrafodaLista">
    <w:name w:val="List Paragraph"/>
    <w:basedOn w:val="Normal"/>
    <w:uiPriority w:val="34"/>
    <w:qFormat/>
    <w:rsid w:val="00511A6C"/>
    <w:pPr>
      <w:ind w:left="720"/>
      <w:contextualSpacing/>
    </w:pPr>
  </w:style>
  <w:style w:type="paragraph" w:customStyle="1" w:styleId="Padro">
    <w:name w:val="Padrão"/>
    <w:rsid w:val="00FD196A"/>
    <w:pPr>
      <w:widowControl w:val="0"/>
      <w:suppressAutoHyphens/>
      <w:spacing w:after="200" w:line="276" w:lineRule="auto"/>
    </w:pPr>
    <w:rPr>
      <w:rFonts w:ascii="Calibri" w:eastAsia="SimSun" w:hAnsi="Calibri" w:cs="Calibri"/>
      <w:color w:val="00000A"/>
      <w:lang w:eastAsia="zh-CN"/>
    </w:rPr>
  </w:style>
  <w:style w:type="paragraph" w:styleId="Corpodetexto">
    <w:name w:val="Body Text"/>
    <w:basedOn w:val="Normal"/>
    <w:link w:val="CorpodetextoChar"/>
    <w:rsid w:val="00FD196A"/>
    <w:pPr>
      <w:suppressAutoHyphens/>
      <w:spacing w:after="120" w:line="276" w:lineRule="auto"/>
      <w:ind w:left="0" w:right="0" w:firstLine="0"/>
      <w:jc w:val="left"/>
    </w:pPr>
    <w:rPr>
      <w:rFonts w:ascii="Calibri" w:hAnsi="Calibri" w:cs="Calibri"/>
      <w:color w:val="auto"/>
      <w:sz w:val="22"/>
      <w:lang w:val="en-US" w:eastAsia="zh-CN"/>
    </w:rPr>
  </w:style>
  <w:style w:type="character" w:customStyle="1" w:styleId="CorpodetextoChar">
    <w:name w:val="Corpo de texto Char"/>
    <w:basedOn w:val="Fontepargpadro"/>
    <w:link w:val="Corpodetexto"/>
    <w:rsid w:val="00FD196A"/>
    <w:rPr>
      <w:rFonts w:ascii="Calibri" w:eastAsia="Times New Roman" w:hAnsi="Calibri" w:cs="Calibri"/>
      <w:lang w:val="en-US" w:eastAsia="zh-CN"/>
    </w:rPr>
  </w:style>
  <w:style w:type="paragraph" w:customStyle="1" w:styleId="Contedodetabela">
    <w:name w:val="Conteúdo de tabela"/>
    <w:basedOn w:val="Normal"/>
    <w:rsid w:val="00FD196A"/>
    <w:pPr>
      <w:widowControl w:val="0"/>
      <w:suppressLineNumbers/>
      <w:suppressAutoHyphens/>
      <w:spacing w:line="240" w:lineRule="auto"/>
      <w:ind w:left="0" w:right="0" w:firstLine="0"/>
      <w:jc w:val="left"/>
    </w:pPr>
    <w:rPr>
      <w:rFonts w:eastAsia="SimSun" w:cs="Mangal"/>
      <w:color w:val="auto"/>
      <w:kern w:val="1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98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essa Holanda Righetti de Abreu</dc:creator>
  <cp:lastModifiedBy>Conta da Microsoft</cp:lastModifiedBy>
  <cp:revision>4</cp:revision>
  <cp:lastPrinted>2020-07-31T19:08:00Z</cp:lastPrinted>
  <dcterms:created xsi:type="dcterms:W3CDTF">2020-07-31T19:11:00Z</dcterms:created>
  <dcterms:modified xsi:type="dcterms:W3CDTF">2020-07-31T19:14:00Z</dcterms:modified>
</cp:coreProperties>
</file>